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520B" w:rsidRDefault="00314903">
      <w:r>
        <w:t>IHG Storefront</w:t>
      </w:r>
      <w:r w:rsidR="00E26EAD">
        <w:t xml:space="preserve"> AB test result Update as of 2017-08-</w:t>
      </w:r>
      <w:r w:rsidR="003018DE">
        <w:t>30 07:30 A</w:t>
      </w:r>
      <w:r w:rsidR="00E26EAD">
        <w:t>M:</w:t>
      </w:r>
      <w:r w:rsidR="00996991">
        <w:t xml:space="preserve"> </w:t>
      </w:r>
    </w:p>
    <w:p w:rsidR="00F22054" w:rsidRDefault="00996991" w:rsidP="00CD3795">
      <w:r>
        <w:t>The test</w:t>
      </w:r>
      <w:r w:rsidR="00F22054">
        <w:t xml:space="preserve"> for BG</w:t>
      </w:r>
      <w:r>
        <w:t xml:space="preserve"> is </w:t>
      </w:r>
      <w:r w:rsidR="00314903">
        <w:t>not</w:t>
      </w:r>
      <w:r>
        <w:t xml:space="preserve"> significant.  </w:t>
      </w:r>
      <w:r w:rsidR="003018DE">
        <w:t>The ATS of the Test Group is 1</w:t>
      </w:r>
      <w:r w:rsidR="00314903">
        <w:t>% higher than that of the Control Group, while the Unique Visitor Conver</w:t>
      </w:r>
      <w:r w:rsidR="003018DE">
        <w:t>sion rate of the Test Group is 7</w:t>
      </w:r>
      <w:r w:rsidR="00314903">
        <w:t xml:space="preserve">% higher than that of the Control Group. </w:t>
      </w:r>
      <w:r w:rsidR="006935F7">
        <w:t>Revenue per Visitor of the Test Group is 8% higher than that of the Control group.</w:t>
      </w:r>
      <w:r w:rsidR="00314903">
        <w:t xml:space="preserve"> Although the results are showing positive for the Test Group, neither the ATS nor Conversion rate differences are statistically significant. </w:t>
      </w:r>
      <w:r w:rsidR="00CD3795">
        <w:t xml:space="preserve"> </w:t>
      </w:r>
      <w:r w:rsidR="00314903">
        <w:t xml:space="preserve">We should keep running the </w:t>
      </w:r>
      <w:r w:rsidR="00272E02">
        <w:t xml:space="preserve">test until we collect enough data to prove the improvement of the Test Storefront is significant.  </w:t>
      </w:r>
      <w:r w:rsidR="00314903">
        <w:t>W</w:t>
      </w:r>
      <w:r w:rsidR="00CD3795">
        <w:t>e will keep monitoring the performance of the test.</w:t>
      </w:r>
    </w:p>
    <w:p w:rsidR="003018DE" w:rsidRDefault="003018DE" w:rsidP="00CD3795">
      <w:r>
        <w:t xml:space="preserve">The conversion rate for Transfer is showing </w:t>
      </w:r>
      <w:r w:rsidR="00F50210">
        <w:t xml:space="preserve">that </w:t>
      </w:r>
      <w:r>
        <w:t xml:space="preserve">Test is doing significantly </w:t>
      </w:r>
      <w:r w:rsidR="00F50210">
        <w:t>better</w:t>
      </w:r>
      <w:r>
        <w:t xml:space="preserve"> than the Control Group.</w:t>
      </w:r>
    </w:p>
    <w:p w:rsidR="00F50210" w:rsidRDefault="00314903">
      <w:r>
        <w:t xml:space="preserve">You can find the report here, </w:t>
      </w:r>
      <w:hyperlink r:id="rId5" w:history="1">
        <w:r w:rsidR="00F50210" w:rsidRPr="008E3EC5">
          <w:rPr>
            <w:rStyle w:val="Hyperlink"/>
          </w:rPr>
          <w:t>https://data.points.com/#/views/IHG_Aug2017_StorefrontABTest/Summ</w:t>
        </w:r>
        <w:r w:rsidR="00F50210" w:rsidRPr="008E3EC5">
          <w:rPr>
            <w:rStyle w:val="Hyperlink"/>
          </w:rPr>
          <w:t>a</w:t>
        </w:r>
        <w:r w:rsidR="00F50210" w:rsidRPr="008E3EC5">
          <w:rPr>
            <w:rStyle w:val="Hyperlink"/>
          </w:rPr>
          <w:t>ry?:iid=7</w:t>
        </w:r>
      </w:hyperlink>
    </w:p>
    <w:p w:rsidR="00CD3795" w:rsidRDefault="006935F7">
      <w:r>
        <w:rPr>
          <w:noProof/>
        </w:rPr>
        <w:drawing>
          <wp:inline distT="0" distB="0" distL="0" distR="0" wp14:anchorId="02078BBA" wp14:editId="61BDD09F">
            <wp:extent cx="5943600" cy="40862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8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CD37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qQUAtuVV6iwAAAA="/>
  </w:docVars>
  <w:rsids>
    <w:rsidRoot w:val="00E26EAD"/>
    <w:rsid w:val="00272E02"/>
    <w:rsid w:val="003018DE"/>
    <w:rsid w:val="00314903"/>
    <w:rsid w:val="00656ABE"/>
    <w:rsid w:val="006935F7"/>
    <w:rsid w:val="00744D76"/>
    <w:rsid w:val="00855D17"/>
    <w:rsid w:val="00996991"/>
    <w:rsid w:val="00C3520B"/>
    <w:rsid w:val="00CD3795"/>
    <w:rsid w:val="00E26EAD"/>
    <w:rsid w:val="00F22054"/>
    <w:rsid w:val="00F502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D3795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7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795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F50210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D3795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7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795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F5021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hyperlink" Target="https://data.points.com/#/views/IHG_Aug2017_StorefrontABTest/Summary?:iid=7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1</Pages>
  <Words>147</Words>
  <Characters>84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4</cp:revision>
  <dcterms:created xsi:type="dcterms:W3CDTF">2017-08-14T20:17:00Z</dcterms:created>
  <dcterms:modified xsi:type="dcterms:W3CDTF">2017-08-30T19:15:00Z</dcterms:modified>
</cp:coreProperties>
</file>